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A6A" w:rsidRPr="00484233" w:rsidRDefault="00FA5A6A" w:rsidP="00FA5A6A">
      <w:pPr>
        <w:jc w:val="center"/>
        <w:rPr>
          <w:rFonts w:asciiTheme="majorHAnsi" w:hAnsiTheme="majorHAnsi" w:cstheme="minorHAnsi"/>
          <w:b/>
          <w:spacing w:val="20"/>
          <w:sz w:val="28"/>
          <w:szCs w:val="28"/>
        </w:rPr>
      </w:pPr>
      <w:r w:rsidRPr="00484233">
        <w:rPr>
          <w:rFonts w:asciiTheme="majorHAnsi" w:hAnsiTheme="majorHAnsi" w:cstheme="minorHAnsi"/>
          <w:b/>
          <w:spacing w:val="20"/>
          <w:sz w:val="28"/>
          <w:szCs w:val="28"/>
        </w:rPr>
        <w:t>Beszámoló űrlap</w:t>
      </w:r>
    </w:p>
    <w:p w:rsidR="00EA3966" w:rsidRDefault="002C0913" w:rsidP="00FA5A6A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TCA rendezvényen</w:t>
      </w:r>
      <w:r w:rsidR="00EA3966">
        <w:rPr>
          <w:rFonts w:asciiTheme="majorHAnsi" w:hAnsiTheme="majorHAnsi"/>
          <w:b/>
          <w:sz w:val="28"/>
          <w:szCs w:val="28"/>
        </w:rPr>
        <w:t xml:space="preserve"> való részvételről</w:t>
      </w:r>
    </w:p>
    <w:p w:rsidR="00FA5A6A" w:rsidRPr="00484233" w:rsidRDefault="00F57DAB" w:rsidP="00FA5A6A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2022</w:t>
      </w:r>
      <w:bookmarkStart w:id="0" w:name="_GoBack"/>
      <w:bookmarkEnd w:id="0"/>
    </w:p>
    <w:p w:rsidR="00FA5A6A" w:rsidRDefault="00FA5A6A" w:rsidP="00FA5A6A">
      <w:pPr>
        <w:rPr>
          <w:rFonts w:ascii="Verdana" w:hAnsi="Verdana"/>
          <w:color w:val="000000"/>
          <w:sz w:val="17"/>
          <w:szCs w:val="17"/>
          <w:shd w:val="clear" w:color="auto" w:fill="FFFFFF"/>
        </w:rPr>
      </w:pPr>
    </w:p>
    <w:p w:rsidR="00FA5A6A" w:rsidRDefault="00FA5A6A" w:rsidP="00FA5A6A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a </w:t>
      </w:r>
      <w:r w:rsidR="001F6839">
        <w:rPr>
          <w:rFonts w:ascii="Times New Roman" w:hAnsi="Times New Roman" w:cs="Times New Roman"/>
          <w:color w:val="000000"/>
          <w:shd w:val="clear" w:color="auto" w:fill="FFFFFF"/>
        </w:rPr>
        <w:t>rendezvény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követő </w:t>
      </w:r>
      <w:r w:rsidR="00F84344">
        <w:rPr>
          <w:rFonts w:ascii="Times New Roman" w:hAnsi="Times New Roman" w:cs="Times New Roman"/>
          <w:color w:val="000000"/>
          <w:shd w:val="clear" w:color="auto" w:fill="FFFFFF"/>
        </w:rPr>
        <w:t>14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naptári napon belül küldjék el a kitöltött és aláírt</w:t>
      </w:r>
      <w:r>
        <w:rPr>
          <w:rFonts w:ascii="Times New Roman" w:hAnsi="Times New Roman" w:cs="Times New Roman"/>
          <w:color w:val="000000"/>
          <w:shd w:val="clear" w:color="auto" w:fill="FFFFFF"/>
        </w:rPr>
        <w:t>, majd beszkennel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tartalmi beszámoló </w:t>
      </w:r>
      <w:r w:rsidR="00484233">
        <w:rPr>
          <w:rFonts w:ascii="Times New Roman" w:hAnsi="Times New Roman" w:cs="Times New Roman"/>
          <w:color w:val="000000"/>
          <w:shd w:val="clear" w:color="auto" w:fill="FFFFFF"/>
        </w:rPr>
        <w:t>űrlapot a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hyperlink r:id="rId6" w:history="1">
        <w:r w:rsidRPr="00B6270D">
          <w:rPr>
            <w:rStyle w:val="Hiperhivatkozs"/>
            <w:rFonts w:ascii="Times New Roman" w:hAnsi="Times New Roman" w:cs="Times New Roman"/>
            <w:shd w:val="clear" w:color="auto" w:fill="FFFFFF"/>
          </w:rPr>
          <w:t>pksz@tpf.hu</w:t>
        </w:r>
      </w:hyperlink>
      <w:r>
        <w:rPr>
          <w:rFonts w:ascii="Times New Roman" w:hAnsi="Times New Roman" w:cs="Times New Roman"/>
          <w:color w:val="000000"/>
          <w:shd w:val="clear" w:color="auto" w:fill="FFFFFF"/>
        </w:rPr>
        <w:t xml:space="preserve"> e-mail címre.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Általános információ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A5A6A" w:rsidRPr="006A13EB" w:rsidTr="00F26621">
        <w:tc>
          <w:tcPr>
            <w:tcW w:w="4606" w:type="dxa"/>
          </w:tcPr>
          <w:p w:rsidR="00FA5A6A" w:rsidRPr="006A13EB" w:rsidRDefault="00FA5A6A" w:rsidP="00FA5A6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egállapodás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záma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résztvevő neve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484233" w:rsidRPr="006A13EB" w:rsidTr="00F26621"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Küldő intézményének neve:</w:t>
            </w:r>
          </w:p>
        </w:tc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484233" w:rsidRPr="006A13EB" w:rsidTr="00F26621"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címe (munkanyelven):</w:t>
            </w:r>
          </w:p>
        </w:tc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484233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t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zervező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nemzeti iroda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9212" w:type="dxa"/>
            <w:gridSpan w:val="2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helyszíne:</w:t>
            </w: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ind w:left="567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Ország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ind w:left="567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áros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kiutazás időtartama (oda- és visszaúttal együtt)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éééé.hh.nn – éééé.hh.nn</w:t>
            </w:r>
          </w:p>
        </w:tc>
      </w:tr>
    </w:tbl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Tartalmi beszámoló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A5A6A" w:rsidRPr="006A13EB" w:rsidTr="00F26621">
        <w:tc>
          <w:tcPr>
            <w:tcW w:w="9212" w:type="dxa"/>
            <w:gridSpan w:val="2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lapadatok</w:t>
            </w: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más országokból (nem Magyarországról) érkező résztvevők száma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(fő)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résztvevők által képviselt országok száma (beleértve a fogadó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</w:t>
            </w:r>
            <w:r w:rsidR="00AF340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országot és Magyarországot is, 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db)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35622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munkanyelve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:rsidR="00FA5A6A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484233" w:rsidRDefault="00484233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:rsidR="00FA5A6A" w:rsidRPr="004253FA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4253FA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lastRenderedPageBreak/>
        <w:t>A kiutazás előtt</w:t>
      </w:r>
    </w:p>
    <w:p w:rsidR="00FA5A6A" w:rsidRPr="00484233" w:rsidRDefault="00FA5A6A" w:rsidP="00484233">
      <w:pPr>
        <w:pStyle w:val="Nincstrkz"/>
        <w:rPr>
          <w:rFonts w:ascii="Times New Roman" w:hAnsi="Times New Roman" w:cs="Times New Roman"/>
          <w:b/>
          <w:shd w:val="clear" w:color="auto" w:fill="FFFFFF"/>
        </w:rPr>
      </w:pPr>
      <w:r w:rsidRPr="00484233">
        <w:rPr>
          <w:rFonts w:ascii="Times New Roman" w:hAnsi="Times New Roman" w:cs="Times New Roman"/>
          <w:b/>
          <w:shd w:val="clear" w:color="auto" w:fill="FFFFFF"/>
        </w:rPr>
        <w:t xml:space="preserve">Hogyan készült fel a </w:t>
      </w:r>
      <w:r w:rsidR="00327614">
        <w:rPr>
          <w:rFonts w:ascii="Times New Roman" w:hAnsi="Times New Roman" w:cs="Times New Roman"/>
          <w:b/>
          <w:shd w:val="clear" w:color="auto" w:fill="FFFFFF"/>
        </w:rPr>
        <w:t>rendezvényre</w:t>
      </w:r>
      <w:r w:rsidRPr="00484233">
        <w:rPr>
          <w:rFonts w:ascii="Times New Roman" w:hAnsi="Times New Roman" w:cs="Times New Roman"/>
          <w:b/>
          <w:shd w:val="clear" w:color="auto" w:fill="FFFFFF"/>
        </w:rPr>
        <w:t>?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Kérjük, fejtse ki</w:t>
      </w:r>
      <w:r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hogyan készült fel a kiutazásra. (</w:t>
      </w:r>
      <w:r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éldául: az Erasmus+ program lehetőségeinek megismerésével, a fogadó ország megismerésével; hazánkat </w:t>
      </w:r>
      <w:r w:rsidR="003461D0">
        <w:rPr>
          <w:rFonts w:ascii="Times New Roman" w:hAnsi="Times New Roman" w:cs="Times New Roman"/>
          <w:color w:val="000000"/>
          <w:shd w:val="clear" w:color="auto" w:fill="FFFFFF"/>
        </w:rPr>
        <w:t xml:space="preserve">vagy intézményét 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bemutató dokumentumok, anyagok összegyűjtésével; idegen nyelvi felkészüléssel</w:t>
      </w:r>
      <w:r w:rsidR="003276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stb.)</w:t>
      </w:r>
    </w:p>
    <w:p w:rsidR="00FA5A6A" w:rsidRPr="006A13EB" w:rsidRDefault="00FA5A6A" w:rsidP="00FA5A6A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eastAsia="Times New Roman" w:hAnsi="Times New Roman" w:cs="Times New Roman"/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0" wp14:anchorId="716B42D3" wp14:editId="3AEF7CE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069676"/>
                <wp:effectExtent l="0" t="0" r="16510" b="17145"/>
                <wp:wrapTopAndBottom/>
                <wp:docPr id="30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0696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6B42D3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0;width:459.2pt;height:84.2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" o:allowoverlap="f">
                <v:textbox style="mso-fit-shape-to-text:t">
                  <w:txbxContent>
                    <w:p w:rsidR="00F26621" w:rsidRDefault="00F26621" w:rsidP="00FA5A6A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Intézményükben/</w:t>
      </w:r>
      <w:r>
        <w:rPr>
          <w:rFonts w:ascii="Times New Roman" w:hAnsi="Times New Roman" w:cs="Times New Roman"/>
          <w:b/>
          <w:color w:val="000000"/>
          <w:shd w:val="clear" w:color="auto" w:fill="FFFFFF"/>
        </w:rPr>
        <w:t>s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zervezetüknél milyen tevékenységek előzték meg a kiutazást?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 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br/>
        <w:t>Kérjük, említse meg a tanulókkal, kollégákkal, az intézmény vezetőjével vagy más intézményekkel közösen megvalósított előkészítő tevékenységeket. (Például: megbeszélések, egyeztetések, igényfelmérés, kapcsolatfelvétel, nyelvi felkészülés</w:t>
      </w:r>
      <w:r w:rsidR="003276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stb.) </w:t>
      </w:r>
    </w:p>
    <w:p w:rsidR="00FA5A6A" w:rsidRPr="006A13EB" w:rsidRDefault="00FA5A6A" w:rsidP="00FA5A6A">
      <w:pPr>
        <w:spacing w:after="0" w:line="240" w:lineRule="auto"/>
        <w:rPr>
          <w:rFonts w:ascii="Times New Roman" w:eastAsia="Times New Roman" w:hAnsi="Times New Roman" w:cs="Times New Roman"/>
          <w:lang w:eastAsia="hu-HU"/>
        </w:rPr>
      </w:pPr>
      <w:r w:rsidRPr="006A13EB">
        <w:rPr>
          <w:rFonts w:ascii="Times New Roman" w:eastAsia="Times New Roman" w:hAnsi="Times New Roman" w:cs="Times New Roman"/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5EC05" wp14:editId="426C580E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069200"/>
                <wp:effectExtent l="0" t="0" r="16510" b="14605"/>
                <wp:wrapTopAndBottom/>
                <wp:docPr id="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06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5EC05" id="_x0000_s1027" type="#_x0000_t202" style="position:absolute;margin-left:0;margin-top:0;width:459.2pt;height:84.2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A </w:t>
      </w:r>
      <w:r w:rsidR="00327614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rendezvény</w:t>
      </w: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 alatt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Kérjük, írja le, hogy milyen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484233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főbb 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programelemekből,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tevékenységek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ből épült fel a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327614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. 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C3091" wp14:editId="0BBFF28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5C3091" id="_x0000_s1028" type="#_x0000_t202" style="position:absolute;margin-left:0;margin-top:0;width:459.2pt;height:110.55pt;z-index:25166131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Hogyan értékeli </w:t>
      </w:r>
      <w:r w:rsidR="00253942">
        <w:rPr>
          <w:rFonts w:ascii="Times New Roman" w:hAnsi="Times New Roman" w:cs="Times New Roman"/>
          <w:b/>
          <w:color w:val="000000"/>
          <w:shd w:val="clear" w:color="auto" w:fill="FFFFFF"/>
        </w:rPr>
        <w:t>a megvalósult programot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?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a válaszában az alábbi kérdésekre térjen ki: 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Mennyire ítélte hatékonynak a programot? Elősegítették-e a tevékenységek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 xml:space="preserve"> a rendezvénnyel kapcsolatos céljai</w:t>
      </w:r>
      <w:r w:rsidR="001B3595">
        <w:rPr>
          <w:rFonts w:ascii="Times New Roman" w:hAnsi="Times New Roman" w:cs="Times New Roman"/>
          <w:color w:val="000000"/>
          <w:shd w:val="clear" w:color="auto" w:fill="FFFFFF"/>
        </w:rPr>
        <w:t>/céljai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>k megvalósulását? (Partnerkereső szeminárium esetén: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 xml:space="preserve">elősegítették-e a tevékenységek 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a partnertalálást, sikerült-e közös projektötletet megfogalmazniuk?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:rsidR="00FA5A6A" w:rsidRPr="006A13EB" w:rsidRDefault="00FA5A6A" w:rsidP="004253FA">
      <w:pPr>
        <w:spacing w:after="120"/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BB5D1F" wp14:editId="66F037D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8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BB5D1F" id="_x0000_s1029" type="#_x0000_t202" style="position:absolute;margin-left:0;margin-top:0;width:459.2pt;height:110.55pt;z-index:25166233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A </w:t>
      </w:r>
      <w:r w:rsidR="00F26621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rendezvény </w:t>
      </w: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után</w:t>
      </w:r>
    </w:p>
    <w:p w:rsidR="0088056E" w:rsidRPr="009D0947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A </w:t>
      </w:r>
      <w:r w:rsidR="008A2438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után milyen feladatok elvégzését tervezik?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br/>
      </w:r>
      <w:r w:rsidR="00813267" w:rsidRPr="009D0947">
        <w:rPr>
          <w:rFonts w:ascii="Times New Roman" w:hAnsi="Times New Roman" w:cs="Times New Roman"/>
          <w:color w:val="000000"/>
          <w:shd w:val="clear" w:color="auto" w:fill="FFFFFF"/>
        </w:rPr>
        <w:t>Hogyan tervezi/tervezik beépíteni a rendezvényen szerzett tudást, tapasztalatokat intézménye életébe, illetve saját szakmai munkájába?</w:t>
      </w:r>
      <w:r w:rsidR="004D28B6">
        <w:rPr>
          <w:rFonts w:ascii="Times New Roman" w:hAnsi="Times New Roman" w:cs="Times New Roman"/>
          <w:color w:val="000000"/>
          <w:shd w:val="clear" w:color="auto" w:fill="FFFFFF"/>
        </w:rPr>
        <w:t xml:space="preserve"> Milyen értéket adott a rendezvény további munkájához, illetve intézménye további munkájához?</w:t>
      </w:r>
    </w:p>
    <w:p w:rsidR="00FA5A6A" w:rsidRDefault="0088056E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9D0947">
        <w:rPr>
          <w:rFonts w:ascii="Times New Roman" w:hAnsi="Times New Roman" w:cs="Times New Roman"/>
          <w:color w:val="000000"/>
          <w:shd w:val="clear" w:color="auto" w:fill="FFFFFF"/>
        </w:rPr>
        <w:t xml:space="preserve">(Partnerkereső szeminárium esetében: </w:t>
      </w:r>
      <w:r w:rsidR="00FA5A6A" w:rsidRPr="00813267">
        <w:rPr>
          <w:rFonts w:ascii="Times New Roman" w:hAnsi="Times New Roman" w:cs="Times New Roman"/>
          <w:color w:val="000000"/>
          <w:shd w:val="clear" w:color="auto" w:fill="FFFFFF"/>
        </w:rPr>
        <w:t xml:space="preserve">A partnerkereső szeminárium után tervezik-e, hogy pályázatot nyújtanak be? Ha igen, melyik pályázati határidőre? Milyen közös tevékenységeket terveznek a pályázat </w:t>
      </w:r>
      <w:r w:rsidR="00FA5A6A" w:rsidRPr="004D28B6">
        <w:rPr>
          <w:rFonts w:ascii="Times New Roman" w:hAnsi="Times New Roman" w:cs="Times New Roman"/>
          <w:color w:val="000000"/>
          <w:shd w:val="clear" w:color="auto" w:fill="FFFFFF"/>
        </w:rPr>
        <w:t>beadásáig a partnerekkel?</w:t>
      </w:r>
      <w:r w:rsidR="00347765" w:rsidRPr="004D28B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347765" w:rsidRPr="002912DB">
        <w:rPr>
          <w:rFonts w:ascii="Times New Roman" w:hAnsi="Times New Roman" w:cs="Times New Roman"/>
          <w:color w:val="000000"/>
          <w:shd w:val="clear" w:color="auto" w:fill="FFFFFF"/>
        </w:rPr>
        <w:t>Kérjük, foglalja össze a jövőbeni együttműk</w:t>
      </w:r>
      <w:r w:rsidR="00347765" w:rsidRPr="00D104A8">
        <w:rPr>
          <w:rFonts w:ascii="Times New Roman" w:hAnsi="Times New Roman" w:cs="Times New Roman"/>
          <w:color w:val="000000"/>
          <w:shd w:val="clear" w:color="auto" w:fill="FFFFFF"/>
        </w:rPr>
        <w:t>ödésre vonatkozó elképzeléseit is.</w:t>
      </w:r>
      <w:r w:rsidRPr="00813267">
        <w:rPr>
          <w:rFonts w:ascii="Times New Roman" w:hAnsi="Times New Roman" w:cs="Times New Roman"/>
          <w:color w:val="000000"/>
          <w:shd w:val="clear" w:color="auto" w:fill="FFFFFF"/>
        </w:rPr>
        <w:t>)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6A8FAF" wp14:editId="1B17029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6A8FAF" id="_x0000_s1030" type="#_x0000_t202" style="position:absolute;margin-left:0;margin-top:0;width:459.2pt;height:110.55pt;z-index:251663360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D2Yu5t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Hogyan értesültek intézmény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/szervezet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tagjai a </w:t>
      </w:r>
      <w:r w:rsidR="008A2438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3461D0"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eredmény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i</w:t>
      </w:r>
      <w:r w:rsidR="003461D0"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ről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?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fejtse ki, hogy hogyan, mikor és kinek mutatta be a </w:t>
      </w:r>
      <w:r w:rsidR="00F11CCD">
        <w:rPr>
          <w:rFonts w:ascii="Times New Roman" w:hAnsi="Times New Roman" w:cs="Times New Roman"/>
          <w:color w:val="000000"/>
          <w:shd w:val="clear" w:color="auto" w:fill="FFFFFF"/>
        </w:rPr>
        <w:t>rendezvényen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végzett munkát és annak eredményét.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5529C2" wp14:editId="002FA84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0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5529C2" id="_x0000_s1031" type="#_x0000_t202" style="position:absolute;margin-left:0;margin-top:0;width:459.2pt;height:110.55pt;z-index:25166643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Felmerült nehézségek (amennyiben voltak)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Kérjük, írja le, hogy a kiutazás előtt, alatt vagy pedig azt követően milyen nehézségekkel találkozott. Hogyan oldotta meg ezeket?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56A8F8" wp14:editId="7A9D066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56A8F8" id="_x0000_s1032" type="#_x0000_t202" style="position:absolute;margin-left:0;margin-top:0;width:459.2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C8h3eG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Észrevételek, javaslatok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Szívesen látjuk észrevételeit és javaslatait a pályázati programmal (hasznosság, támogatás mértéke, adminisztratív teher mértéke, stb.), valamint a Tempus Közalapítvány által nyújtott szolgáltatással kapcsolatban. Kérjük, tiszteljen meg minket véleményével és bizalmával</w:t>
      </w:r>
      <w:r w:rsidR="00F11CCD">
        <w:rPr>
          <w:rFonts w:ascii="Times New Roman" w:hAnsi="Times New Roman" w:cs="Times New Roman"/>
          <w:color w:val="000000"/>
          <w:shd w:val="clear" w:color="auto" w:fill="FFFFFF"/>
        </w:rPr>
        <w:t xml:space="preserve">, hiszen ennek birtokában tudjuk fejleszteni </w:t>
      </w:r>
      <w:r w:rsidR="00EC7084">
        <w:rPr>
          <w:rFonts w:ascii="Times New Roman" w:hAnsi="Times New Roman" w:cs="Times New Roman"/>
          <w:color w:val="000000"/>
          <w:shd w:val="clear" w:color="auto" w:fill="FFFFFF"/>
        </w:rPr>
        <w:t>ezeke</w:t>
      </w:r>
      <w:r w:rsidR="00DD59CB">
        <w:rPr>
          <w:rFonts w:ascii="Times New Roman" w:hAnsi="Times New Roman" w:cs="Times New Roman"/>
          <w:color w:val="000000"/>
          <w:shd w:val="clear" w:color="auto" w:fill="FFFFFF"/>
        </w:rPr>
        <w:t>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!</w:t>
      </w:r>
    </w:p>
    <w:p w:rsidR="00FA5A6A" w:rsidRPr="006A13EB" w:rsidRDefault="00FA5A6A" w:rsidP="00347765">
      <w:pPr>
        <w:rPr>
          <w:rFonts w:ascii="Times New Roman" w:eastAsia="Times New Roman" w:hAnsi="Times New Roman" w:cs="Times New Roman"/>
          <w:lang w:eastAsia="hu-HU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4E6EE6" wp14:editId="27014A5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4E6EE6" id="_x0000_s1033" type="#_x0000_t202" style="position:absolute;margin-left:0;margin-top:0;width:459.2pt;height:110.55pt;z-index:251665408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ALtPU7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Nyilatkozat</w: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Az alábbi nyilatkozatot a kiutazáson részt</w:t>
      </w:r>
      <w:r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 xml:space="preserve"> </w:t>
      </w: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vevőnek kell aláírnia:</w: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i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„Alulírott aláírás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mal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 xml:space="preserve"> igazol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, hogy a beszámolóban közöltek a legjobb tudás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 xml:space="preserve"> szerint megfelelnek a valóságnak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.”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763"/>
      </w:tblGrid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A résztvevő neve:</w:t>
            </w:r>
          </w:p>
        </w:tc>
      </w:tr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Beosztása:</w:t>
            </w:r>
          </w:p>
        </w:tc>
      </w:tr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Kelt:</w:t>
            </w:r>
          </w:p>
        </w:tc>
      </w:tr>
      <w:tr w:rsidR="00347765" w:rsidRPr="006A13EB" w:rsidTr="00347765">
        <w:trPr>
          <w:trHeight w:val="1374"/>
        </w:trPr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lastRenderedPageBreak/>
              <w:t>Aláírás:</w:t>
            </w:r>
          </w:p>
        </w:tc>
      </w:tr>
    </w:tbl>
    <w:p w:rsidR="000B4867" w:rsidRDefault="000B4867"/>
    <w:sectPr w:rsidR="000B4867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621" w:rsidRDefault="00F26621">
      <w:pPr>
        <w:spacing w:after="0" w:line="240" w:lineRule="auto"/>
      </w:pPr>
      <w:r>
        <w:separator/>
      </w:r>
    </w:p>
  </w:endnote>
  <w:endnote w:type="continuationSeparator" w:id="0">
    <w:p w:rsidR="00F26621" w:rsidRDefault="00F26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9311356"/>
      <w:docPartObj>
        <w:docPartGallery w:val="Page Numbers (Bottom of Page)"/>
        <w:docPartUnique/>
      </w:docPartObj>
    </w:sdtPr>
    <w:sdtEndPr/>
    <w:sdtContent>
      <w:p w:rsidR="00F26621" w:rsidRDefault="00F2662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7DAB">
          <w:rPr>
            <w:noProof/>
          </w:rPr>
          <w:t>1</w:t>
        </w:r>
        <w:r>
          <w:fldChar w:fldCharType="end"/>
        </w:r>
      </w:p>
    </w:sdtContent>
  </w:sdt>
  <w:p w:rsidR="00F26621" w:rsidRDefault="00F2662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621" w:rsidRDefault="00F26621">
      <w:pPr>
        <w:spacing w:after="0" w:line="240" w:lineRule="auto"/>
      </w:pPr>
      <w:r>
        <w:separator/>
      </w:r>
    </w:p>
  </w:footnote>
  <w:footnote w:type="continuationSeparator" w:id="0">
    <w:p w:rsidR="00F26621" w:rsidRDefault="00F26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621" w:rsidRDefault="00F26621" w:rsidP="00F26621">
    <w:pPr>
      <w:pStyle w:val="lfej"/>
    </w:pPr>
    <w:r>
      <w:rPr>
        <w:noProof/>
        <w:lang w:eastAsia="hu-HU"/>
      </w:rPr>
      <w:drawing>
        <wp:inline distT="0" distB="0" distL="0" distR="0" wp14:anchorId="715388AF" wp14:editId="2CAF8ED2">
          <wp:extent cx="1828800" cy="377952"/>
          <wp:effectExtent l="0" t="0" r="0" b="3175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_plus_rgb_kics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77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</w:t>
    </w:r>
    <w:r>
      <w:tab/>
    </w:r>
    <w:r>
      <w:rPr>
        <w:noProof/>
        <w:lang w:eastAsia="hu-HU"/>
      </w:rPr>
      <w:drawing>
        <wp:inline distT="0" distB="0" distL="0" distR="0" wp14:anchorId="6606E1AF" wp14:editId="310CD6C9">
          <wp:extent cx="790575" cy="474550"/>
          <wp:effectExtent l="0" t="0" r="0" b="1905"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ka_logo_HU_we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001" cy="4748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26621" w:rsidRDefault="00F26621">
    <w:pPr>
      <w:pStyle w:val="lfej"/>
    </w:pPr>
  </w:p>
  <w:p w:rsidR="00F26621" w:rsidRDefault="00F26621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sjSzNDA1NLMwNjZW0lEKTi0uzszPAykwrgUAHUFe8CwAAAA="/>
  </w:docVars>
  <w:rsids>
    <w:rsidRoot w:val="00FA5A6A"/>
    <w:rsid w:val="000B4867"/>
    <w:rsid w:val="001B3595"/>
    <w:rsid w:val="001F6839"/>
    <w:rsid w:val="00253942"/>
    <w:rsid w:val="002912DB"/>
    <w:rsid w:val="002C0913"/>
    <w:rsid w:val="00325F65"/>
    <w:rsid w:val="00327614"/>
    <w:rsid w:val="003461D0"/>
    <w:rsid w:val="00347765"/>
    <w:rsid w:val="0035622B"/>
    <w:rsid w:val="003B0623"/>
    <w:rsid w:val="004253FA"/>
    <w:rsid w:val="00484233"/>
    <w:rsid w:val="004A64FF"/>
    <w:rsid w:val="004D28B6"/>
    <w:rsid w:val="006647F0"/>
    <w:rsid w:val="00695FF3"/>
    <w:rsid w:val="00715A06"/>
    <w:rsid w:val="007E3946"/>
    <w:rsid w:val="00813267"/>
    <w:rsid w:val="00833FCC"/>
    <w:rsid w:val="0088056E"/>
    <w:rsid w:val="008A2438"/>
    <w:rsid w:val="008C4926"/>
    <w:rsid w:val="009D0947"/>
    <w:rsid w:val="00A75BB1"/>
    <w:rsid w:val="00AF340A"/>
    <w:rsid w:val="00B21305"/>
    <w:rsid w:val="00B80B6E"/>
    <w:rsid w:val="00D104A8"/>
    <w:rsid w:val="00DD59CB"/>
    <w:rsid w:val="00E5392F"/>
    <w:rsid w:val="00EA3966"/>
    <w:rsid w:val="00EC7084"/>
    <w:rsid w:val="00F11CCD"/>
    <w:rsid w:val="00F26621"/>
    <w:rsid w:val="00F57DAB"/>
    <w:rsid w:val="00F84344"/>
    <w:rsid w:val="00F9363C"/>
    <w:rsid w:val="00FA5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7E147E"/>
  <w15:docId w15:val="{721C5D2D-B7F0-4134-A153-C9BB0FED9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A5A6A"/>
    <w:pPr>
      <w:spacing w:after="200" w:line="27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A5A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A5A6A"/>
  </w:style>
  <w:style w:type="table" w:styleId="Rcsostblzat">
    <w:name w:val="Table Grid"/>
    <w:basedOn w:val="Normltblzat"/>
    <w:uiPriority w:val="59"/>
    <w:rsid w:val="00FA5A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lb">
    <w:name w:val="footer"/>
    <w:basedOn w:val="Norml"/>
    <w:link w:val="llbChar"/>
    <w:uiPriority w:val="99"/>
    <w:unhideWhenUsed/>
    <w:rsid w:val="00FA5A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A5A6A"/>
  </w:style>
  <w:style w:type="character" w:styleId="Hiperhivatkozs">
    <w:name w:val="Hyperlink"/>
    <w:basedOn w:val="Bekezdsalapbettpusa"/>
    <w:uiPriority w:val="99"/>
    <w:unhideWhenUsed/>
    <w:rsid w:val="00FA5A6A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A5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A5A6A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695FF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95FF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95FF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95FF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95FF3"/>
    <w:rPr>
      <w:b/>
      <w:bCs/>
      <w:sz w:val="20"/>
      <w:szCs w:val="20"/>
    </w:rPr>
  </w:style>
  <w:style w:type="paragraph" w:styleId="Nincstrkz">
    <w:name w:val="No Spacing"/>
    <w:uiPriority w:val="1"/>
    <w:qFormat/>
    <w:rsid w:val="00484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ksz@tpf.h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37</Words>
  <Characters>3019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kó Zsófia</dc:creator>
  <cp:lastModifiedBy>Bedécs Anikó</cp:lastModifiedBy>
  <cp:revision>5</cp:revision>
  <dcterms:created xsi:type="dcterms:W3CDTF">2019-01-04T09:50:00Z</dcterms:created>
  <dcterms:modified xsi:type="dcterms:W3CDTF">2022-05-03T13:55:00Z</dcterms:modified>
</cp:coreProperties>
</file>